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887007" w14:textId="77777777" w:rsidR="009C700A" w:rsidRPr="00D53083" w:rsidRDefault="009C700A" w:rsidP="009C700A">
      <w:pPr>
        <w:rPr>
          <w:rFonts w:hint="eastAsia"/>
          <w:sz w:val="28"/>
          <w:szCs w:val="28"/>
        </w:rPr>
      </w:pPr>
      <w:r w:rsidRPr="00D53083">
        <w:rPr>
          <w:rFonts w:hint="eastAsia"/>
          <w:sz w:val="28"/>
          <w:szCs w:val="28"/>
        </w:rPr>
        <w:t>附件 2</w:t>
      </w:r>
    </w:p>
    <w:p w14:paraId="2C3E99FB" w14:textId="77777777" w:rsidR="009C700A" w:rsidRDefault="009C700A" w:rsidP="009C700A">
      <w:pPr>
        <w:jc w:val="center"/>
        <w:rPr>
          <w:rFonts w:ascii="方正小标宋_GBK" w:eastAsia="方正小标宋_GBK" w:hint="eastAsia"/>
          <w:sz w:val="32"/>
          <w:szCs w:val="32"/>
        </w:rPr>
      </w:pPr>
      <w:r w:rsidRPr="00D53083">
        <w:rPr>
          <w:rFonts w:ascii="方正小标宋_GBK" w:eastAsia="方正小标宋_GBK" w:hint="eastAsia"/>
          <w:sz w:val="32"/>
          <w:szCs w:val="32"/>
        </w:rPr>
        <w:t>标题(方正小标宋_GBK，三号)</w:t>
      </w:r>
    </w:p>
    <w:p w14:paraId="78A5F910" w14:textId="77777777" w:rsidR="009C700A" w:rsidRPr="00D53083" w:rsidRDefault="009C700A" w:rsidP="009C700A">
      <w:pPr>
        <w:jc w:val="center"/>
        <w:rPr>
          <w:rFonts w:ascii="方正小标宋_GBK" w:eastAsia="方正小标宋_GBK" w:hint="eastAsia"/>
          <w:sz w:val="32"/>
          <w:szCs w:val="32"/>
        </w:rPr>
      </w:pPr>
    </w:p>
    <w:p w14:paraId="1250D493" w14:textId="77777777" w:rsidR="009C700A" w:rsidRPr="00D53083" w:rsidRDefault="009C700A" w:rsidP="009C700A">
      <w:pPr>
        <w:jc w:val="center"/>
        <w:rPr>
          <w:rFonts w:ascii="方正楷体_GBK" w:eastAsia="方正楷体_GBK" w:hint="eastAsia"/>
          <w:sz w:val="28"/>
          <w:szCs w:val="28"/>
        </w:rPr>
      </w:pPr>
      <w:r w:rsidRPr="00D53083">
        <w:rPr>
          <w:rFonts w:ascii="方正楷体_GBK" w:eastAsia="方正楷体_GBK" w:hint="eastAsia"/>
          <w:sz w:val="28"/>
          <w:szCs w:val="28"/>
        </w:rPr>
        <w:t>负责人和成员姓名(方正楷体 GBK，四号)</w:t>
      </w:r>
    </w:p>
    <w:p w14:paraId="41F7C552" w14:textId="77777777" w:rsidR="009C700A" w:rsidRDefault="009C700A" w:rsidP="009C700A">
      <w:pPr>
        <w:jc w:val="center"/>
        <w:rPr>
          <w:rFonts w:ascii="方正楷体_GBK" w:eastAsia="方正楷体_GBK" w:hint="eastAsia"/>
          <w:sz w:val="28"/>
          <w:szCs w:val="28"/>
        </w:rPr>
      </w:pPr>
      <w:r w:rsidRPr="00D53083">
        <w:rPr>
          <w:rFonts w:ascii="方正楷体_GBK" w:eastAsia="方正楷体_GBK" w:hint="eastAsia"/>
          <w:sz w:val="28"/>
          <w:szCs w:val="28"/>
        </w:rPr>
        <w:t>学校全称(方正楷体 GBK，四号)</w:t>
      </w:r>
    </w:p>
    <w:p w14:paraId="5959C449" w14:textId="77777777" w:rsidR="009C700A" w:rsidRPr="00D53083" w:rsidRDefault="009C700A" w:rsidP="009C700A">
      <w:pPr>
        <w:jc w:val="center"/>
        <w:rPr>
          <w:rFonts w:ascii="方正楷体_GBK" w:eastAsia="方正楷体_GBK" w:hint="eastAsia"/>
          <w:sz w:val="28"/>
          <w:szCs w:val="28"/>
        </w:rPr>
      </w:pPr>
    </w:p>
    <w:p w14:paraId="63CC1B21" w14:textId="77777777" w:rsidR="009C700A" w:rsidRDefault="009C700A" w:rsidP="009C700A">
      <w:pPr>
        <w:rPr>
          <w:rFonts w:ascii="宋体" w:eastAsia="宋体" w:hAnsi="宋体" w:hint="eastAsia"/>
          <w:sz w:val="24"/>
          <w:szCs w:val="24"/>
        </w:rPr>
      </w:pPr>
      <w:r w:rsidRPr="00D53083">
        <w:rPr>
          <w:rFonts w:ascii="宋体" w:eastAsia="宋体" w:hAnsi="宋体" w:hint="eastAsia"/>
          <w:b/>
          <w:bCs/>
          <w:sz w:val="24"/>
          <w:szCs w:val="24"/>
        </w:rPr>
        <w:t>【摘</w:t>
      </w:r>
      <w:r>
        <w:rPr>
          <w:rFonts w:ascii="宋体" w:eastAsia="宋体" w:hAnsi="宋体" w:hint="eastAsia"/>
          <w:b/>
          <w:bCs/>
          <w:sz w:val="24"/>
          <w:szCs w:val="24"/>
        </w:rPr>
        <w:t xml:space="preserve">  </w:t>
      </w:r>
      <w:r w:rsidRPr="00D53083">
        <w:rPr>
          <w:rFonts w:ascii="宋体" w:eastAsia="宋体" w:hAnsi="宋体" w:hint="eastAsia"/>
          <w:b/>
          <w:bCs/>
          <w:sz w:val="24"/>
          <w:szCs w:val="24"/>
        </w:rPr>
        <w:t>要】</w:t>
      </w:r>
      <w:r w:rsidRPr="00D53083">
        <w:rPr>
          <w:rFonts w:ascii="宋体" w:eastAsia="宋体" w:hAnsi="宋体" w:hint="eastAsia"/>
          <w:sz w:val="24"/>
          <w:szCs w:val="24"/>
        </w:rPr>
        <w:t>内容简介</w:t>
      </w:r>
      <w:bookmarkStart w:id="0" w:name="_Hlk182399022"/>
      <w:r w:rsidRPr="00D53083">
        <w:rPr>
          <w:rFonts w:ascii="宋体" w:eastAsia="宋体" w:hAnsi="宋体" w:hint="eastAsia"/>
          <w:sz w:val="24"/>
          <w:szCs w:val="24"/>
        </w:rPr>
        <w:t>……</w:t>
      </w:r>
      <w:bookmarkEnd w:id="0"/>
      <w:r w:rsidRPr="00D53083">
        <w:rPr>
          <w:rFonts w:ascii="宋体" w:eastAsia="宋体" w:hAnsi="宋体" w:hint="eastAsia"/>
          <w:sz w:val="24"/>
          <w:szCs w:val="24"/>
        </w:rPr>
        <w:t>(宋体，小四，1.5倍行距)</w:t>
      </w:r>
    </w:p>
    <w:p w14:paraId="2839AF6F" w14:textId="77777777" w:rsidR="009C700A" w:rsidRDefault="009C700A" w:rsidP="009C700A">
      <w:pPr>
        <w:rPr>
          <w:rFonts w:ascii="宋体" w:eastAsia="宋体" w:hAnsi="宋体" w:hint="eastAsia"/>
          <w:sz w:val="24"/>
          <w:szCs w:val="24"/>
        </w:rPr>
      </w:pPr>
    </w:p>
    <w:p w14:paraId="480C051F" w14:textId="77777777" w:rsidR="009C700A" w:rsidRPr="00D53083" w:rsidRDefault="009C700A" w:rsidP="009C700A">
      <w:pPr>
        <w:rPr>
          <w:rFonts w:ascii="宋体" w:eastAsia="宋体" w:hAnsi="宋体" w:hint="eastAsia"/>
        </w:rPr>
      </w:pPr>
    </w:p>
    <w:p w14:paraId="102D6143" w14:textId="77777777" w:rsidR="009C700A" w:rsidRDefault="009C700A" w:rsidP="009C700A">
      <w:pPr>
        <w:rPr>
          <w:rFonts w:ascii="宋体" w:eastAsia="宋体" w:hAnsi="宋体" w:hint="eastAsia"/>
          <w:sz w:val="24"/>
          <w:szCs w:val="24"/>
        </w:rPr>
      </w:pPr>
      <w:r w:rsidRPr="00D53083">
        <w:rPr>
          <w:rFonts w:ascii="宋体" w:eastAsia="宋体" w:hAnsi="宋体" w:hint="eastAsia"/>
          <w:b/>
          <w:bCs/>
          <w:sz w:val="24"/>
          <w:szCs w:val="24"/>
        </w:rPr>
        <w:t>【关键词】</w:t>
      </w:r>
      <w:r w:rsidRPr="00D53083">
        <w:rPr>
          <w:rFonts w:ascii="宋体" w:eastAsia="宋体" w:hAnsi="宋体" w:hint="eastAsia"/>
          <w:sz w:val="24"/>
          <w:szCs w:val="24"/>
        </w:rPr>
        <w:t>高校，……(宋体，小四)</w:t>
      </w:r>
    </w:p>
    <w:p w14:paraId="37F90981" w14:textId="77777777" w:rsidR="009C700A" w:rsidRDefault="009C700A" w:rsidP="009C700A">
      <w:pPr>
        <w:rPr>
          <w:rFonts w:ascii="宋体" w:eastAsia="宋体" w:hAnsi="宋体" w:hint="eastAsia"/>
          <w:sz w:val="24"/>
          <w:szCs w:val="24"/>
        </w:rPr>
      </w:pPr>
    </w:p>
    <w:p w14:paraId="67EE5C3F" w14:textId="77777777" w:rsidR="009C700A" w:rsidRPr="00D53083" w:rsidRDefault="009C700A" w:rsidP="009C700A">
      <w:pPr>
        <w:rPr>
          <w:rFonts w:ascii="宋体" w:eastAsia="宋体" w:hAnsi="宋体" w:hint="eastAsia"/>
          <w:sz w:val="24"/>
          <w:szCs w:val="24"/>
        </w:rPr>
      </w:pPr>
    </w:p>
    <w:p w14:paraId="3E55DA8B" w14:textId="77777777" w:rsidR="009C700A" w:rsidRPr="00CF499F" w:rsidRDefault="009C700A" w:rsidP="009C700A">
      <w:pPr>
        <w:ind w:firstLineChars="200" w:firstLine="420"/>
        <w:rPr>
          <w:rFonts w:ascii="宋体" w:eastAsia="宋体" w:hAnsi="宋体" w:hint="eastAsia"/>
        </w:rPr>
      </w:pPr>
      <w:r w:rsidRPr="00CF499F">
        <w:rPr>
          <w:rFonts w:ascii="宋体" w:eastAsia="宋体" w:hAnsi="宋体" w:hint="eastAsia"/>
        </w:rPr>
        <w:t>正文内容(宋体，五号，1.5倍行距)</w:t>
      </w:r>
    </w:p>
    <w:p w14:paraId="7EADD16C" w14:textId="77777777" w:rsidR="009C700A" w:rsidRDefault="009C700A" w:rsidP="009C700A">
      <w:pPr>
        <w:rPr>
          <w:rFonts w:hint="eastAsia"/>
        </w:rPr>
      </w:pPr>
    </w:p>
    <w:p w14:paraId="6D480EA6" w14:textId="77777777" w:rsidR="009C700A" w:rsidRDefault="009C700A" w:rsidP="009C700A">
      <w:pPr>
        <w:rPr>
          <w:rFonts w:hint="eastAsia"/>
        </w:rPr>
      </w:pPr>
    </w:p>
    <w:p w14:paraId="0066DE3C" w14:textId="77777777" w:rsidR="009C700A" w:rsidRDefault="009C700A" w:rsidP="009C700A">
      <w:pPr>
        <w:rPr>
          <w:rFonts w:hint="eastAsia"/>
        </w:rPr>
      </w:pPr>
    </w:p>
    <w:p w14:paraId="056854E1" w14:textId="77777777" w:rsidR="009C700A" w:rsidRDefault="009C700A" w:rsidP="009C700A">
      <w:pPr>
        <w:rPr>
          <w:rFonts w:hint="eastAsia"/>
        </w:rPr>
      </w:pPr>
    </w:p>
    <w:p w14:paraId="0E8CEE3F" w14:textId="77777777" w:rsidR="009C700A" w:rsidRDefault="009C700A" w:rsidP="009C700A">
      <w:pPr>
        <w:rPr>
          <w:rFonts w:hint="eastAsia"/>
        </w:rPr>
      </w:pPr>
    </w:p>
    <w:p w14:paraId="4F9C92B5" w14:textId="77777777" w:rsidR="009C700A" w:rsidRDefault="009C700A" w:rsidP="009C700A">
      <w:pPr>
        <w:rPr>
          <w:rFonts w:hint="eastAsia"/>
        </w:rPr>
      </w:pPr>
    </w:p>
    <w:p w14:paraId="44B4F6AB" w14:textId="77777777" w:rsidR="009C700A" w:rsidRDefault="009C700A" w:rsidP="009C700A">
      <w:pPr>
        <w:rPr>
          <w:rFonts w:hint="eastAsia"/>
        </w:rPr>
      </w:pPr>
    </w:p>
    <w:p w14:paraId="6D67D63C" w14:textId="77777777" w:rsidR="009C700A" w:rsidRPr="00CF499F" w:rsidRDefault="009C700A" w:rsidP="009C700A">
      <w:pPr>
        <w:rPr>
          <w:rFonts w:ascii="宋体" w:eastAsia="宋体" w:hAnsi="宋体" w:hint="eastAsia"/>
          <w:b/>
          <w:bCs/>
          <w:sz w:val="24"/>
          <w:szCs w:val="24"/>
        </w:rPr>
      </w:pPr>
      <w:r w:rsidRPr="00CF499F">
        <w:rPr>
          <w:rFonts w:ascii="宋体" w:eastAsia="宋体" w:hAnsi="宋体" w:hint="eastAsia"/>
          <w:b/>
          <w:bCs/>
          <w:sz w:val="24"/>
          <w:szCs w:val="24"/>
        </w:rPr>
        <w:t>参考文献:</w:t>
      </w:r>
    </w:p>
    <w:p w14:paraId="4392AD03" w14:textId="77777777" w:rsidR="009C700A" w:rsidRPr="00CF499F" w:rsidRDefault="009C700A" w:rsidP="009C700A">
      <w:pPr>
        <w:ind w:firstLineChars="200" w:firstLine="420"/>
        <w:rPr>
          <w:rFonts w:ascii="宋体" w:eastAsia="宋体" w:hAnsi="宋体" w:hint="eastAsia"/>
        </w:rPr>
      </w:pPr>
      <w:r w:rsidRPr="00CF499F">
        <w:rPr>
          <w:rFonts w:ascii="宋体" w:eastAsia="宋体" w:hAnsi="宋体" w:hint="eastAsia"/>
        </w:rPr>
        <w:t>1.…(宋体，五号，1.5倍行距)</w:t>
      </w:r>
    </w:p>
    <w:p w14:paraId="6D04379C" w14:textId="77777777" w:rsidR="009C700A" w:rsidRDefault="009C700A" w:rsidP="009C700A">
      <w:pPr>
        <w:rPr>
          <w:rFonts w:hint="eastAsia"/>
        </w:rPr>
      </w:pPr>
    </w:p>
    <w:p w14:paraId="55D64E9C" w14:textId="77777777" w:rsidR="009C700A" w:rsidRDefault="009C700A" w:rsidP="009C700A">
      <w:pPr>
        <w:rPr>
          <w:rFonts w:hint="eastAsia"/>
        </w:rPr>
      </w:pPr>
    </w:p>
    <w:p w14:paraId="1992A917" w14:textId="77777777" w:rsidR="009C700A" w:rsidRDefault="009C700A" w:rsidP="009C700A">
      <w:pPr>
        <w:rPr>
          <w:rFonts w:hint="eastAsia"/>
        </w:rPr>
      </w:pPr>
    </w:p>
    <w:p w14:paraId="2A6D98D8" w14:textId="77777777" w:rsidR="009C700A" w:rsidRDefault="009C700A" w:rsidP="009C700A">
      <w:pPr>
        <w:rPr>
          <w:rFonts w:hint="eastAsia"/>
        </w:rPr>
      </w:pPr>
    </w:p>
    <w:p w14:paraId="498D66DE" w14:textId="77777777" w:rsidR="009C700A" w:rsidRDefault="009C700A" w:rsidP="009C700A">
      <w:pPr>
        <w:rPr>
          <w:rFonts w:hint="eastAsia"/>
        </w:rPr>
      </w:pPr>
    </w:p>
    <w:p w14:paraId="50B028AA" w14:textId="77777777" w:rsidR="009C700A" w:rsidRPr="00CF499F" w:rsidRDefault="009C700A" w:rsidP="009C700A">
      <w:pPr>
        <w:rPr>
          <w:rFonts w:ascii="宋体" w:eastAsia="宋体" w:hAnsi="宋体" w:hint="eastAsia"/>
          <w:b/>
          <w:bCs/>
          <w:sz w:val="24"/>
          <w:szCs w:val="24"/>
        </w:rPr>
      </w:pPr>
    </w:p>
    <w:p w14:paraId="1114EFAE" w14:textId="77777777" w:rsidR="009C700A" w:rsidRPr="00CF499F" w:rsidRDefault="009C700A" w:rsidP="009C700A">
      <w:pPr>
        <w:rPr>
          <w:rFonts w:ascii="宋体" w:eastAsia="宋体" w:hAnsi="宋体" w:hint="eastAsia"/>
          <w:b/>
          <w:bCs/>
          <w:sz w:val="24"/>
          <w:szCs w:val="24"/>
        </w:rPr>
      </w:pPr>
      <w:r w:rsidRPr="00CF499F">
        <w:rPr>
          <w:rFonts w:ascii="宋体" w:eastAsia="宋体" w:hAnsi="宋体" w:hint="eastAsia"/>
          <w:b/>
          <w:bCs/>
          <w:sz w:val="24"/>
          <w:szCs w:val="24"/>
        </w:rPr>
        <w:t>负责人简介:</w:t>
      </w:r>
    </w:p>
    <w:p w14:paraId="6B3BAB98" w14:textId="77777777" w:rsidR="009C700A" w:rsidRPr="00CF499F" w:rsidRDefault="009C700A" w:rsidP="009C700A">
      <w:pPr>
        <w:ind w:firstLineChars="200" w:firstLine="420"/>
        <w:rPr>
          <w:rFonts w:ascii="宋体" w:eastAsia="宋体" w:hAnsi="宋体" w:hint="eastAsia"/>
        </w:rPr>
      </w:pPr>
      <w:r w:rsidRPr="00CF499F">
        <w:rPr>
          <w:rFonts w:ascii="宋体" w:eastAsia="宋体" w:hAnsi="宋体" w:hint="eastAsia"/>
        </w:rPr>
        <w:t>(宋体，五号，1.5 倍行距)</w:t>
      </w:r>
    </w:p>
    <w:p w14:paraId="6B32C7B3" w14:textId="77777777" w:rsidR="009C700A" w:rsidRDefault="009C700A" w:rsidP="009C700A">
      <w:pPr>
        <w:rPr>
          <w:rFonts w:hint="eastAsia"/>
        </w:rPr>
      </w:pPr>
    </w:p>
    <w:p w14:paraId="585B8F82" w14:textId="77777777" w:rsidR="00661882" w:rsidRDefault="00661882"/>
    <w:sectPr w:rsidR="0066188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6D15A8" w14:textId="77777777" w:rsidR="00973C60" w:rsidRDefault="00973C60" w:rsidP="009C700A">
      <w:pPr>
        <w:rPr>
          <w:rFonts w:hint="eastAsia"/>
        </w:rPr>
      </w:pPr>
      <w:r>
        <w:separator/>
      </w:r>
    </w:p>
  </w:endnote>
  <w:endnote w:type="continuationSeparator" w:id="0">
    <w:p w14:paraId="076203AE" w14:textId="77777777" w:rsidR="00973C60" w:rsidRDefault="00973C60" w:rsidP="009C700A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方正小标宋_GBK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楷体_GBK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D40F36" w14:textId="77777777" w:rsidR="00973C60" w:rsidRDefault="00973C60" w:rsidP="009C700A">
      <w:pPr>
        <w:rPr>
          <w:rFonts w:hint="eastAsia"/>
        </w:rPr>
      </w:pPr>
      <w:r>
        <w:separator/>
      </w:r>
    </w:p>
  </w:footnote>
  <w:footnote w:type="continuationSeparator" w:id="0">
    <w:p w14:paraId="65D5CE6F" w14:textId="77777777" w:rsidR="00973C60" w:rsidRDefault="00973C60" w:rsidP="009C700A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2MzMyNDUxNrA0NTdR0lEKTi0uzszPAykwrAUAGbVXsiwAAAA="/>
  </w:docVars>
  <w:rsids>
    <w:rsidRoot w:val="00661882"/>
    <w:rsid w:val="00041E68"/>
    <w:rsid w:val="00661882"/>
    <w:rsid w:val="00973C60"/>
    <w:rsid w:val="009C7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  <w15:docId w15:val="{C14DE669-03E6-4505-A69F-5C5789D99B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C700A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C700A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C700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C700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C700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</Words>
  <Characters>166</Characters>
  <Application>Microsoft Office Word</Application>
  <DocSecurity>0</DocSecurity>
  <Lines>1</Lines>
  <Paragraphs>1</Paragraphs>
  <ScaleCrop>false</ScaleCrop>
  <Company/>
  <LinksUpToDate>false</LinksUpToDate>
  <CharactersWithSpaces>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赵君爱</dc:creator>
  <cp:keywords/>
  <dc:description/>
  <cp:lastModifiedBy>赵君爱</cp:lastModifiedBy>
  <cp:revision>2</cp:revision>
  <dcterms:created xsi:type="dcterms:W3CDTF">2024-11-18T01:16:00Z</dcterms:created>
  <dcterms:modified xsi:type="dcterms:W3CDTF">2024-11-18T01:17:00Z</dcterms:modified>
</cp:coreProperties>
</file>